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96CCA" w14:textId="2A75E9E6" w:rsidR="009B5F17" w:rsidRPr="00B64796" w:rsidRDefault="005D63AC">
      <w:pPr>
        <w:rPr>
          <w:rFonts w:ascii="宋体" w:eastAsia="宋体" w:hAnsi="宋体" w:cs="Times New Roman"/>
          <w:sz w:val="24"/>
          <w:szCs w:val="24"/>
        </w:rPr>
      </w:pPr>
      <w:r w:rsidRPr="00B64796">
        <w:rPr>
          <w:rFonts w:ascii="宋体" w:eastAsia="宋体" w:hAnsi="宋体" w:cs="Times New Roman"/>
          <w:sz w:val="24"/>
          <w:szCs w:val="24"/>
        </w:rPr>
        <w:t>&gt;In1762</w:t>
      </w:r>
    </w:p>
    <w:p w14:paraId="3A560499" w14:textId="6F4F4851" w:rsidR="005D63AC" w:rsidRPr="00B64796" w:rsidRDefault="005D63AC">
      <w:pPr>
        <w:rPr>
          <w:rFonts w:ascii="宋体" w:eastAsia="宋体" w:hAnsi="宋体"/>
          <w:sz w:val="24"/>
          <w:szCs w:val="24"/>
        </w:rPr>
      </w:pPr>
      <w:commentRangeStart w:id="0"/>
      <w:r w:rsidRPr="00B64796">
        <w:rPr>
          <w:rFonts w:ascii="宋体" w:eastAsia="宋体" w:hAnsi="宋体"/>
          <w:sz w:val="24"/>
          <w:szCs w:val="24"/>
        </w:rPr>
        <w:t>TGTCGTTTTCAGAAGACGGCTGCAC</w:t>
      </w:r>
      <w:commentRangeEnd w:id="0"/>
      <w:r w:rsidR="0056427B" w:rsidRPr="00B64796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B64796"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</w:t>
      </w:r>
      <w:commentRangeStart w:id="1"/>
      <w:r w:rsidRPr="00B64796"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2"/>
      <w:commentRangeStart w:id="3"/>
      <w:r w:rsidRPr="00B64796">
        <w:rPr>
          <w:rFonts w:ascii="宋体" w:eastAsia="宋体" w:hAnsi="宋体"/>
          <w:sz w:val="24"/>
          <w:szCs w:val="24"/>
        </w:rPr>
        <w:t>TGGACA</w:t>
      </w:r>
      <w:commentRangeEnd w:id="2"/>
      <w:r w:rsidR="00415641" w:rsidRPr="00B64796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B64796">
        <w:rPr>
          <w:rFonts w:ascii="宋体" w:eastAsia="宋体" w:hAnsi="宋体"/>
          <w:sz w:val="24"/>
          <w:szCs w:val="24"/>
        </w:rPr>
        <w:t>TAAGCCTGTTCGGT</w:t>
      </w:r>
      <w:commentRangeStart w:id="4"/>
      <w:r w:rsidRPr="00B64796">
        <w:rPr>
          <w:rFonts w:ascii="宋体" w:eastAsia="宋体" w:hAnsi="宋体"/>
          <w:sz w:val="24"/>
          <w:szCs w:val="24"/>
        </w:rPr>
        <w:t>TG</w:t>
      </w:r>
      <w:commentRangeEnd w:id="4"/>
      <w:r w:rsidR="00EE46F7" w:rsidRPr="00B64796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B64796">
        <w:rPr>
          <w:rFonts w:ascii="宋体" w:eastAsia="宋体" w:hAnsi="宋体"/>
          <w:sz w:val="24"/>
          <w:szCs w:val="24"/>
        </w:rPr>
        <w:t>G</w:t>
      </w:r>
      <w:commentRangeStart w:id="5"/>
      <w:r w:rsidRPr="00B64796">
        <w:rPr>
          <w:rFonts w:ascii="宋体" w:eastAsia="宋体" w:hAnsi="宋体"/>
          <w:sz w:val="24"/>
          <w:szCs w:val="24"/>
        </w:rPr>
        <w:t>TAAGCT</w:t>
      </w:r>
      <w:commentRangeEnd w:id="3"/>
      <w:r w:rsidR="00BE1E15" w:rsidRPr="00B64796">
        <w:rPr>
          <w:rStyle w:val="a7"/>
          <w:rFonts w:ascii="宋体" w:eastAsia="宋体" w:hAnsi="宋体"/>
          <w:sz w:val="24"/>
          <w:szCs w:val="24"/>
        </w:rPr>
        <w:commentReference w:id="3"/>
      </w:r>
      <w:commentRangeEnd w:id="5"/>
      <w:r w:rsidR="00DB4BFB" w:rsidRPr="00B64796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B64796">
        <w:rPr>
          <w:rFonts w:ascii="宋体" w:eastAsia="宋体" w:hAnsi="宋体"/>
          <w:sz w:val="24"/>
          <w:szCs w:val="24"/>
        </w:rPr>
        <w:t>GTAATGCAAGTAGCGTATGCGCTCACGCAACTGGTCCAGAACCTTGACCGAACGCAGCGGTGGTAACGGCGCAGTGGCGGTTTTCAT</w:t>
      </w:r>
      <w:commentRangeEnd w:id="1"/>
      <w:r w:rsidR="00BE1E15" w:rsidRPr="00B64796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B64796">
        <w:rPr>
          <w:rFonts w:ascii="宋体" w:eastAsia="宋体" w:hAnsi="宋体"/>
          <w:sz w:val="24"/>
          <w:szCs w:val="24"/>
        </w:rPr>
        <w:t>GGCTTGTTATGACTGTTTTTTTGTACAGTCTATGCCTCGGGCATCCAAGCAGCAAGCGCGTTACGCCGTGGGTCGATGTT</w:t>
      </w:r>
      <w:commentRangeStart w:id="6"/>
      <w:r w:rsidRPr="00B64796">
        <w:rPr>
          <w:rFonts w:ascii="宋体" w:eastAsia="宋体" w:hAnsi="宋体"/>
          <w:sz w:val="24"/>
          <w:szCs w:val="24"/>
        </w:rPr>
        <w:t>TGATGTTATGGAGCAGCAACGATGTTACGCAGCAGGGCAGTCGCCCTAAAACAAAGTTAGAAA</w:t>
      </w:r>
      <w:commentRangeEnd w:id="6"/>
      <w:r w:rsidR="00860D6F" w:rsidRPr="00B64796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B64796">
        <w:rPr>
          <w:rFonts w:ascii="宋体" w:eastAsia="宋体" w:hAnsi="宋体"/>
          <w:sz w:val="24"/>
          <w:szCs w:val="24"/>
        </w:rPr>
        <w:t>AGGGAAAGT</w:t>
      </w:r>
      <w:commentRangeStart w:id="7"/>
      <w:r w:rsidRPr="00B64796">
        <w:rPr>
          <w:rFonts w:ascii="宋体" w:eastAsia="宋体" w:hAnsi="宋体"/>
          <w:sz w:val="24"/>
          <w:szCs w:val="24"/>
        </w:rPr>
        <w:t>ATGAGCAAGTTATCTGTATTCTTTATATTTTTGTTTTGTAGCATTGCTACCGCAGCAGAGCCTTTGCCAGATTTAAAAATTGAAAAACTTGATGAAGGCGTTTATGTTCATACTTCGTTTGAAGAAGTTAACGGGTGGGGCGTTTTTCCTAAACATGGTTTGGTTGTTCTTGTAGATGCTGAAGCTTATCTAATTGACACTCCATTTACGGCTAAAGATACTGAAAAGTTAGTCACTTGGTTTGTGGAACGTGGCTATAAAATAAAAGGCAGTATTTCCTCTCATTTTCATAGTGACAGCACGGGCGGAATAGAGTGGCTTAATTCTCAATCCATCCCCACGTATGCGTCTGAATTAACTAATGAGCTGCTTAAAAAAGACGGTAAGGTTCAAGCTAAAAATTCATTTGGCGGGGTTAACTATTGGCTAGTTAAAAATAAAATTGAAGTTTTTTATCCAGGCCCAGGACACACTCCAGATAACCTAGTAGTTTGGCTGCCTGAAAGGAAAATATTATTCGGTGGTTGTTTTATTAAACCGTACGGTCTAGGTAATTTGGGTGACGCAAATTTAGAAGCTTGGCCAAAGTCCGCTAAATTATTAATATCCAAATATGGTAAGGCAAAACTGGTTGTTCCAAGTCACAGTGAAGCTGGAGACGCATCACTCTTGAAACTTACATTAGAGCAGGCGGTTAAAGGGTTAAACGAAAGTAAAAAACCATCAAAACTAAGCAACTAA</w:t>
      </w:r>
      <w:commentRangeEnd w:id="7"/>
      <w:r w:rsidR="0001647E" w:rsidRPr="00B64796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B64796">
        <w:rPr>
          <w:rFonts w:ascii="宋体" w:eastAsia="宋体" w:hAnsi="宋体"/>
          <w:sz w:val="24"/>
          <w:szCs w:val="24"/>
        </w:rPr>
        <w:t>AT</w:t>
      </w:r>
      <w:commentRangeStart w:id="8"/>
      <w:r w:rsidRPr="00B64796">
        <w:rPr>
          <w:rFonts w:ascii="宋体" w:eastAsia="宋体" w:hAnsi="宋体"/>
          <w:sz w:val="24"/>
          <w:szCs w:val="24"/>
        </w:rPr>
        <w:t>TTCTA</w:t>
      </w:r>
      <w:commentRangeStart w:id="9"/>
      <w:r w:rsidRPr="00B64796">
        <w:rPr>
          <w:rFonts w:ascii="宋体" w:eastAsia="宋体" w:hAnsi="宋体"/>
          <w:sz w:val="24"/>
          <w:szCs w:val="24"/>
        </w:rPr>
        <w:t>A</w:t>
      </w:r>
      <w:commentRangeEnd w:id="8"/>
      <w:r w:rsidR="00B77D11" w:rsidRPr="00B64796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B64796">
        <w:rPr>
          <w:rFonts w:ascii="宋体" w:eastAsia="宋体" w:hAnsi="宋体"/>
          <w:sz w:val="24"/>
          <w:szCs w:val="24"/>
        </w:rPr>
        <w:t>TCGGGTAGCCGGAGGTATCTAGCCTCCAGCCCCCACACCACCCTGCATGCGGCTCCGCACAGGGCGGTTCATTTAGAACTCCTAACCTGTTATTTGGCTAGGATAATGAACTGCAATCCATCCATCTCTTAGTGAATACAATCCAGCTTTCTCTAGGTACTCGTTACTCAGCGCTTGCTGTATGCCTGGCGTTTTCGAACTACGCCAAGGGCCTTTACTTGTGAGTCCACAAGCAACGGCAGCTTGGATCCTGACACCTCGTTTAAGTAGGTTCTGCACCTTAGTCCGTGGTTTTCGCCACTGACGCCAGTAGCACATACGCACTCGGCGACGGATCCAGTGGTCTAAATCGACGCAACCTTGATAAGCGTTGGCTATGCCAAAGTAATTGATCCAACCTTGCATATATTGCCGCAGTTTAAACAGTTGATAGCTCATGCTGACTCCCCAATTGCGGTTCGTCAGTCGTCGTATCTTTTGTTTGAAAACGTGCAACGTGTTGGCATGCCATTGGATCTTTCCTCGGTTAAAGGTGAAGCCAAGGAACTTGCTTTGACCTACCTTAACTACTTGGCTTTTATGCTCGTTAACGATCAGTTTTAGCTTCGTACCAAGATAATGAGTAATACTCTTGAGAACACGTTCTCCCGCCCGTTGAGACTTCACCAAGATGATAAAGTCATCAGCGTAGCGGGCGAAGTGATGTCCTCGGCTTTCCAATTCTTTATCCAAACTATCCAGCATGATGTTTGATAATAAGGGTGAGAGTGGGCCGCCCTGAGGTACACCTTCGAAGCTTGCTTCAAATTGGTCGTTGACCATGACGCCCGCTCGCAGGTATTTGCCAATA</w:t>
      </w:r>
      <w:r w:rsidRPr="00B64796">
        <w:rPr>
          <w:rFonts w:ascii="宋体" w:eastAsia="宋体" w:hAnsi="宋体"/>
          <w:sz w:val="24"/>
          <w:szCs w:val="24"/>
        </w:rPr>
        <w:lastRenderedPageBreak/>
        <w:t>AGCGCTAGCAGACGCTTATCCTGCACCTTACTCCTTAACTGAGTCATCAACAGATCGTGGTTGACGCGGTCAAAGAACTTGGACAGATCAACATCAACGGCAAATTTGCGCTTCTGTTTGATGATATTCCTGACTTGTAGTACCGCCTGCTGGGCGTTTCTGTTCGGCCTAAAGCCGAAGCTATTGACTGAAAAGTAGGGGTCAAACAACGGCGTGAGTATCTGAGCGATTGCTTGTTGTATCACACGATCAATCACGGTGGGGATCCCCAATTTGCGTTTACCGCCATCGGGTTTATCGATCTCCACGCGCCTGACCGCTGAGGGTTGATATTCTCCTCGCTCAAGCTGAGATTTACACTGTTGCCAGCCGCCTTGTTGCATCCAGCGCGGGAAGGCTTCGATGGTCATGCCATCGATACCCGACGCGCCTTTATTGGCTTTCACTTGTCGCCAAGCTCGGTGTAGATTCTCAGGTTCGAGTAGTTGCGGAAATAGATTGCTGCTGAAGGCTGGTTGCGGGCTAATACGCTGTTGATAGTAATCGTCTGACGACGTAGTGAGTACCGACAAGTTTGGCAAGACTCCTCCTTCTTCTAAATGTTCAGGCCTTCACCATATCCCATCCATTACGATAGGCGTTGGGCTACTATGCCGTCTGCTGACTTCTGCTTAATCACATGCCGAGTTGCCCCGTCATGCGCTATCGGTTTTCATCTAATTCGCTCTTTCCAGTTGATGAAATTGAAAAGCCAAGACACTTGTAGACCAGAGCCTTACTGGTTAATGACCGATCGCATGCTAAGCAGATCTCCCCAGATAAGGACATGAACTTTCTTTGCACTGCTGCATCATTTACGGTGGCCGTTAGATCACGTGGTTTCGTCGTCTTGTGCCAACTCACCTTCAGCCTACGCCTCATATGATGTTCTTGTTCATCAGCTCGCAAATTTGCTAGCGGCTTCCTTCAGACCGCCCCTCACGGGTAAGCCCTTGCCATTCGCTAGTAGTTAACGTTTAATAACAGCATGTTATCGAACGGTGACCTTCCTACAGAGGACTTTCACCTCATTAGTTCATGCCCATGCTGGGCGTAC</w:t>
      </w:r>
      <w:commentRangeEnd w:id="9"/>
      <w:r w:rsidR="008301AC" w:rsidRPr="00B64796">
        <w:rPr>
          <w:rStyle w:val="a7"/>
          <w:rFonts w:ascii="宋体" w:eastAsia="宋体" w:hAnsi="宋体"/>
          <w:sz w:val="24"/>
          <w:szCs w:val="24"/>
        </w:rPr>
        <w:commentReference w:id="9"/>
      </w:r>
      <w:commentRangeStart w:id="10"/>
      <w:r w:rsidRPr="00B64796">
        <w:rPr>
          <w:rFonts w:ascii="宋体" w:eastAsia="宋体" w:hAnsi="宋体"/>
          <w:sz w:val="24"/>
          <w:szCs w:val="24"/>
        </w:rPr>
        <w:t>ACAAGTCGTTGCAGCATCGTGCGCTGCGCGCACTGGACAGTTTTTAAGTCGCGGTTTTATGGTTTTGCTTCGCAAAAATATTCCATAAAACCACAACTTAAAAACTGCCGCTGAACTCGGCG</w:t>
      </w:r>
      <w:commentRangeEnd w:id="10"/>
      <w:r w:rsidR="00AF3CF8" w:rsidRPr="00B64796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B64796">
        <w:rPr>
          <w:rFonts w:ascii="宋体" w:eastAsia="宋体" w:hAnsi="宋体"/>
          <w:sz w:val="24"/>
          <w:szCs w:val="24"/>
        </w:rPr>
        <w:t>TTAGATGCTTTGCTGTGCGCACAAATTTCGGCCAGCAACAAGACTGTTTTTTTTCTTAAATCGAACCTAAAATTTATTCGCGGAACTCCATGGATAAATATT</w:t>
      </w:r>
      <w:commentRangeStart w:id="11"/>
      <w:r w:rsidRPr="00B64796">
        <w:rPr>
          <w:rFonts w:ascii="宋体" w:eastAsia="宋体" w:hAnsi="宋体"/>
          <w:sz w:val="24"/>
          <w:szCs w:val="24"/>
        </w:rPr>
        <w:t>TTGAAAAATTGGTTATTTCTGGCTACGTCCATTATTTTTGAGGTCATTGCAACCTCTGCGCTCAAGTCTAGTGAGGGCTTTACTAGGTTAGTACCGTCTTTTATCGTCGTAGCGGGATACGCTGCTGCTTTTTATTTCCTGTCGCTGACACTCAAATCGATTCCTGTTGGAATCGCCTACGCAGTTTGGTCGGGCCTCGGGATCGTCTTGGTCACTGCGATTGCATGGGTTTTGCATGGTCAAAAACTAGATATGTGGGGATTTGTTGGTGTCGGCTTCATTATCAGCGGCGTTGCTGTGCTCAACTTGCTATCTAAGGCAAGTGTTCACTAA</w:t>
      </w:r>
      <w:commentRangeEnd w:id="11"/>
      <w:r w:rsidR="004246FC" w:rsidRPr="00B64796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B64796">
        <w:rPr>
          <w:rFonts w:ascii="宋体" w:eastAsia="宋体" w:hAnsi="宋体"/>
          <w:sz w:val="24"/>
          <w:szCs w:val="24"/>
        </w:rPr>
        <w:t>AACGGTCGC</w:t>
      </w:r>
      <w:commentRangeStart w:id="12"/>
      <w:r w:rsidRPr="00B64796">
        <w:rPr>
          <w:rFonts w:ascii="宋体" w:eastAsia="宋体" w:hAnsi="宋体"/>
          <w:sz w:val="24"/>
          <w:szCs w:val="24"/>
        </w:rPr>
        <w:t>ATCTAACCATTCCGTCGAGAGGGACCGCCCACAAGCTGCGCTTGCGGGTTCCCTTCGCGGCTTCGCCGCTACGGCGGCCCCTCACGTCAAACGTTAGGC</w:t>
      </w:r>
      <w:commentRangeEnd w:id="12"/>
      <w:r w:rsidR="005C3EA9" w:rsidRPr="00B64796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B64796">
        <w:rPr>
          <w:rFonts w:ascii="宋体" w:eastAsia="宋体" w:hAnsi="宋体"/>
          <w:sz w:val="24"/>
          <w:szCs w:val="24"/>
        </w:rPr>
        <w:t>ATCACAAAGTACAGCATC</w:t>
      </w:r>
      <w:commentRangeStart w:id="13"/>
      <w:r w:rsidRPr="00B64796">
        <w:rPr>
          <w:rFonts w:ascii="宋体" w:eastAsia="宋体" w:hAnsi="宋体"/>
          <w:sz w:val="24"/>
          <w:szCs w:val="24"/>
        </w:rPr>
        <w:t>GTGACCAACAGCAACGATTCCGTCACACTGCGCCTCATGACTGAGCATGACCTTGCGATGCTCTATGAGTGGCTAAATCGATCTCATATCGTCGAGTGGTGGGGCGGAGAAGAAGCACGCCCGACACTTGCTGACGTACAGGAACAGTACTTGCCAAGCGTTTTAGCGCAAGAGTCCGTCACTCCATACATTGCAATGCTGAATGGAGAGCCGATTGGGTATGCCCAGTCGTACGTTGCTCTTGGAAGCGGGGACGGATGGTGGGAAGAAGAAACCGATCCAGGAGTACGCGGAATAGACCAGTCACTGGCGAATGCATCACAACTGGGCAAAGGCTTGGGAACCAAGCTGGTTCGAGCTCTGGTTGAGTTGCTGTTCAATGATCCCGAGGTCACCAAGATCCAAACGGACCCGTCGCCGAGCAACTTGCGAGCGATCCGATGCTACGAGAAAGCGGGGTTTGAGAGGCAAGGTACCGTAACCACCCCATATGGTCCAGCCGTGTACATGGTTCAAACACGCCAGGCATTCGAGCGAACACGCAGTGAT</w:t>
      </w:r>
      <w:commentRangeStart w:id="14"/>
      <w:r w:rsidRPr="00B64796">
        <w:rPr>
          <w:rFonts w:ascii="宋体" w:eastAsia="宋体" w:hAnsi="宋体"/>
          <w:sz w:val="24"/>
          <w:szCs w:val="24"/>
        </w:rPr>
        <w:t>GCCTAA</w:t>
      </w:r>
      <w:commentRangeEnd w:id="13"/>
      <w:r w:rsidR="007B4920" w:rsidRPr="00B64796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B64796">
        <w:rPr>
          <w:rFonts w:ascii="宋体" w:eastAsia="宋体" w:hAnsi="宋体"/>
          <w:sz w:val="24"/>
          <w:szCs w:val="24"/>
        </w:rPr>
        <w:t>CCCTTCCATCGAGGGGGACGTCCAAGGGCTGGCGCCCTTGGCCGCCCCTCATGTCAAACGTTAGAT</w:t>
      </w:r>
      <w:commentRangeEnd w:id="14"/>
      <w:r w:rsidR="00621253" w:rsidRPr="00B64796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B64796">
        <w:rPr>
          <w:rFonts w:ascii="宋体" w:eastAsia="宋体" w:hAnsi="宋体"/>
          <w:sz w:val="24"/>
          <w:szCs w:val="24"/>
        </w:rPr>
        <w:t>GCACTAAGCACATAATTGCTCACAGCCAAACTATCAGGTCAAGTCTGCTTTTATTATTTTTAAGCGTGCATAATAAGCCCTACACAAATTGGGAGATATATC</w:t>
      </w:r>
      <w:commentRangeStart w:id="15"/>
      <w:r w:rsidRPr="00B64796">
        <w:rPr>
          <w:rFonts w:ascii="宋体" w:eastAsia="宋体" w:hAnsi="宋体"/>
          <w:sz w:val="24"/>
          <w:szCs w:val="24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16"/>
      <w:r w:rsidRPr="00B64796">
        <w:rPr>
          <w:rFonts w:ascii="宋体" w:eastAsia="宋体" w:hAnsi="宋体"/>
          <w:sz w:val="24"/>
          <w:szCs w:val="24"/>
        </w:rPr>
        <w:t>ATGGTGA</w:t>
      </w:r>
      <w:commentRangeEnd w:id="15"/>
      <w:r w:rsidR="005A2E10" w:rsidRPr="00B64796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B64796">
        <w:rPr>
          <w:rFonts w:ascii="宋体" w:eastAsia="宋体" w:hAnsi="宋体"/>
          <w:sz w:val="24"/>
          <w:szCs w:val="24"/>
        </w:rPr>
        <w:t>CGGTGTTCGGCATTCTGAATCTCACCGAGGACTCCTTCTTCGATGAGAGCCGGCGGCTAGACCCCGCCGGCGCTGTCACCGCGGCGATCGAAATGCTGCGAGTCGGATCAGACGTCGTGGATGTCGGACCGGCCGCCAGCCATCCGGACGCGAGGCCTGTATCGCCGGCCGATGAGATCAGACGTA</w:t>
      </w:r>
      <w:r w:rsidRPr="00B64796">
        <w:rPr>
          <w:rFonts w:ascii="宋体" w:eastAsia="宋体" w:hAnsi="宋体"/>
          <w:sz w:val="24"/>
          <w:szCs w:val="24"/>
        </w:rPr>
        <w:lastRenderedPageBreak/>
        <w:t>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</w:t>
      </w:r>
      <w:commentRangeEnd w:id="16"/>
      <w:r w:rsidR="00253E60" w:rsidRPr="00B64796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B64796">
        <w:rPr>
          <w:rFonts w:ascii="宋体" w:eastAsia="宋体" w:hAnsi="宋体"/>
          <w:sz w:val="24"/>
          <w:szCs w:val="24"/>
        </w:rPr>
        <w:t>CATTCACCTTCCGGCCGCCCGCTAGCGGACCCTGGTCAGGTTCCGCGAAGGTGGGCGCAGACATGCTGGGCTCGTCAGGATCAAACTGCACTATGAGGCGGCGGTTCATACCGCGCCAGGGGAGCGA</w:t>
      </w:r>
      <w:commentRangeStart w:id="17"/>
      <w:r w:rsidRPr="00B64796">
        <w:rPr>
          <w:rFonts w:ascii="宋体" w:eastAsia="宋体" w:hAnsi="宋体"/>
          <w:sz w:val="24"/>
          <w:szCs w:val="24"/>
        </w:rPr>
        <w:t>ATGGACAGCGAGGAGCCTCCGAACGTTCGGGTCGCCTGCTCGGGTGATATCGACGAGGTTGTGCGGCTGATGCACGACGCTGCGGCGTGGATGTCCGCCAAGGGAACGCCCGCCTGGGACGTCGCGCGGATCGACCGGACATTCGCGGAGACCTTCGTCCTGAGATCCGAGCTCCTAGTCGCGAGTTGCAGCGACGGCATCGTCGGCTGTTGCACCTTGTCGGCCGAGGATCCCGAGTTCTGGCCCGACGCCCTCAAGGGGGAGGCCGCATATCTGCACAAGCTCGCGGTGCGACGGACACATGCGGGCCGGGGTGTCAGCTCCGCGCTGATCGAGGCTTGCCGCCATGCCGCGCGAACGCAGGGGTGCGCCAAGCTGCGGCTCGACTGCCACCCGAACCTGCGTGGCCTATACGAGCGGCTCGGATTCACCCACGTCGACACTTTCAATCCCGGCTGGGATCCAACCTTCATCGCAGAACGCCTAGAACTCGAAATCTAA</w:t>
      </w:r>
      <w:commentRangeEnd w:id="17"/>
      <w:r w:rsidR="00A07BA6" w:rsidRPr="00B64796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B64796">
        <w:rPr>
          <w:rFonts w:ascii="宋体" w:eastAsia="宋体" w:hAnsi="宋体"/>
          <w:sz w:val="24"/>
          <w:szCs w:val="24"/>
        </w:rPr>
        <w:t>CGTCCGTTCGGGCATCGAGGTCC</w:t>
      </w:r>
      <w:commentRangeStart w:id="18"/>
      <w:r w:rsidRPr="00B64796">
        <w:rPr>
          <w:rFonts w:ascii="宋体" w:eastAsia="宋体" w:hAnsi="宋体"/>
          <w:sz w:val="24"/>
          <w:szCs w:val="24"/>
        </w:rPr>
        <w:t>ATGTCGGGGTGGGACGGGCCCGTGGCTTCAAGATCACTTGCAGTCCGACCGCGATGTCTTGGTTGCGCGAGAGGTTGTCGATATCCTCCACTTCCATCATCAACCCTGGATAATGCCGCCGCCGTCATCGCCGCCGACGCCCGTGCCGGGCTTTTCGGGCCTGTCAGGCTTGCTCGGCCTTCAGCCTGCCTGG</w:t>
      </w:r>
      <w:commentRangeEnd w:id="18"/>
      <w:r w:rsidR="000754DC" w:rsidRPr="00B64796">
        <w:rPr>
          <w:rStyle w:val="a7"/>
          <w:rFonts w:ascii="宋体" w:eastAsia="宋体" w:hAnsi="宋体"/>
          <w:sz w:val="24"/>
          <w:szCs w:val="24"/>
        </w:rPr>
        <w:commentReference w:id="18"/>
      </w:r>
      <w:commentRangeStart w:id="19"/>
      <w:r w:rsidRPr="00B64796">
        <w:rPr>
          <w:rFonts w:ascii="宋体" w:eastAsia="宋体" w:hAnsi="宋体"/>
          <w:sz w:val="24"/>
          <w:szCs w:val="24"/>
        </w:rPr>
        <w:t>TGCGTATTCCGGTGAAGTTGAACAGTGATTCCGGAATCTGTGAACACCATTTCCGGAAAGTATGCGGACAGGGATTCTTCGAGCAGAAGCTGAGCTTTGAGGGGAGGCATCTTTTCGACTCACTGAACAAGCCAGCAGCCAAGCGCAGCGCGGCAGTTGTGGATCCAAGACGTTGGAACAGGACGGTTCATCTGACATCAGAGTACGTGCACTGAGGTGTCCGGAATCGGTGTACACGCAAGCCGGAATCAGTGTTCATTTTAAACCGGAATAGGTGTTCATTTTCGACCGGAATATGCA</w:t>
      </w:r>
      <w:commentRangeEnd w:id="19"/>
      <w:r w:rsidR="002F6F47" w:rsidRPr="00B64796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B64796">
        <w:rPr>
          <w:rFonts w:ascii="宋体" w:eastAsia="宋体" w:hAnsi="宋体"/>
          <w:sz w:val="24"/>
          <w:szCs w:val="24"/>
        </w:rPr>
        <w:t>CCTGG</w:t>
      </w:r>
      <w:commentRangeStart w:id="20"/>
      <w:r w:rsidRPr="00B64796">
        <w:rPr>
          <w:rFonts w:ascii="宋体" w:eastAsia="宋体" w:hAnsi="宋体"/>
          <w:sz w:val="24"/>
          <w:szCs w:val="24"/>
        </w:rPr>
        <w:t>GCGAGATCTCCGGCGGACGGATTAACGGCGGAGCTTCGCCGCCTTTCGTGCGTGTGAAGGCCGAAGATAGTTCTCTCAAAAACATCCGTTTATGA</w:t>
      </w:r>
      <w:commentRangeEnd w:id="20"/>
      <w:r w:rsidR="0042704D" w:rsidRPr="00B64796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B64796">
        <w:rPr>
          <w:rFonts w:ascii="宋体" w:eastAsia="宋体" w:hAnsi="宋体"/>
          <w:sz w:val="24"/>
          <w:szCs w:val="24"/>
        </w:rPr>
        <w:t>GAGATACCAAA</w:t>
      </w:r>
      <w:commentRangeStart w:id="21"/>
      <w:r w:rsidRPr="00B64796">
        <w:rPr>
          <w:rFonts w:ascii="宋体" w:eastAsia="宋体" w:hAnsi="宋体"/>
          <w:sz w:val="24"/>
          <w:szCs w:val="24"/>
        </w:rPr>
        <w:t>TGTCATTTTCAGAAGACGACTGCAC</w:t>
      </w:r>
      <w:commentRangeEnd w:id="21"/>
      <w:r w:rsidR="002136E4" w:rsidRPr="00B64796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B64796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ATGGCGACGGA</w:t>
      </w:r>
      <w:commentRangeStart w:id="22"/>
      <w:r w:rsidRPr="00B64796">
        <w:rPr>
          <w:rFonts w:ascii="宋体" w:eastAsia="宋体" w:hAnsi="宋体"/>
          <w:sz w:val="24"/>
          <w:szCs w:val="24"/>
        </w:rPr>
        <w:t>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AATCTCCGCCAAGCATGCTCAAGCTTCACGATTTTTGCAACAGAGCC</w:t>
      </w:r>
      <w:commentRangeEnd w:id="22"/>
      <w:r w:rsidR="002136E4" w:rsidRPr="00B64796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B64796">
        <w:rPr>
          <w:rFonts w:ascii="宋体" w:eastAsia="宋体" w:hAnsi="宋体"/>
          <w:sz w:val="24"/>
          <w:szCs w:val="24"/>
        </w:rPr>
        <w:t>CACACGAGTATTGAGCATAGTCGAGATTGGTGCAGATCACTTCTGATATTGAACTGTCAGGAGCTGGCTGCACAACAGCCATTACGCCCAATCAACTG</w:t>
      </w:r>
      <w:commentRangeStart w:id="23"/>
      <w:r w:rsidRPr="00B64796">
        <w:rPr>
          <w:rFonts w:ascii="宋体" w:eastAsia="宋体" w:hAnsi="宋体"/>
          <w:sz w:val="24"/>
          <w:szCs w:val="24"/>
        </w:rPr>
        <w:t>GTGC</w:t>
      </w:r>
      <w:r w:rsidRPr="00B64796">
        <w:rPr>
          <w:rFonts w:ascii="宋体" w:eastAsia="宋体" w:hAnsi="宋体"/>
          <w:sz w:val="24"/>
          <w:szCs w:val="24"/>
        </w:rPr>
        <w:lastRenderedPageBreak/>
        <w:t>AGTCGTCTTCTGAAAATGACA</w:t>
      </w:r>
      <w:commentRangeEnd w:id="23"/>
      <w:r w:rsidR="002136E4" w:rsidRPr="00B64796">
        <w:rPr>
          <w:rStyle w:val="a7"/>
          <w:rFonts w:ascii="宋体" w:eastAsia="宋体" w:hAnsi="宋体"/>
          <w:sz w:val="24"/>
          <w:szCs w:val="24"/>
        </w:rPr>
        <w:commentReference w:id="23"/>
      </w:r>
    </w:p>
    <w:sectPr w:rsidR="005D63AC" w:rsidRPr="00B647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8T08:33:00Z" w:initials="XL">
    <w:p w14:paraId="330EED72" w14:textId="5CB3D0D6" w:rsidR="0056427B" w:rsidRPr="00B64796" w:rsidRDefault="0056427B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IRi_In1762 (+)</w:t>
      </w:r>
    </w:p>
  </w:comment>
  <w:comment w:id="2" w:author="Xinyue Li" w:date="2023-07-28T08:39:00Z" w:initials="XL">
    <w:p w14:paraId="73D52A5F" w14:textId="67CBBAD9" w:rsidR="00415641" w:rsidRPr="00B64796" w:rsidRDefault="00415641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-35_PcWTGN-10 (+)</w:t>
      </w:r>
    </w:p>
  </w:comment>
  <w:comment w:id="4" w:author="Xinyue Li" w:date="2023-07-28T08:40:00Z" w:initials="XL">
    <w:p w14:paraId="42C401F1" w14:textId="1139BF29" w:rsidR="00EE46F7" w:rsidRPr="00B64796" w:rsidRDefault="00EE46F7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Extended_-10 (+)</w:t>
      </w:r>
    </w:p>
  </w:comment>
  <w:comment w:id="3" w:author="Xinyue Li" w:date="2023-07-28T08:38:00Z" w:initials="XL">
    <w:p w14:paraId="2D8F76C3" w14:textId="7543C748" w:rsidR="00BE1E15" w:rsidRPr="00B64796" w:rsidRDefault="00BE1E15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PcWTGN-10 (+)</w:t>
      </w:r>
    </w:p>
  </w:comment>
  <w:comment w:id="5" w:author="Xinyue Li" w:date="2023-07-28T08:40:00Z" w:initials="XL">
    <w:p w14:paraId="6D96492B" w14:textId="33EA46F5" w:rsidR="00DB4BFB" w:rsidRPr="00B64796" w:rsidRDefault="00DB4BFB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-10_PcWTGN-10 (+)</w:t>
      </w:r>
    </w:p>
  </w:comment>
  <w:comment w:id="1" w:author="Xinyue Li" w:date="2023-07-28T08:34:00Z" w:initials="XL">
    <w:p w14:paraId="43FFF8C5" w14:textId="7F7686C1" w:rsidR="00BE1E15" w:rsidRPr="00B64796" w:rsidRDefault="00BE1E15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intI1 (-)</w:t>
      </w:r>
    </w:p>
  </w:comment>
  <w:comment w:id="6" w:author="Xinyue Li" w:date="2023-07-28T08:41:00Z" w:initials="XL">
    <w:p w14:paraId="148BBF29" w14:textId="13D78985" w:rsidR="00860D6F" w:rsidRPr="00B64796" w:rsidRDefault="00860D6F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attI1 (+)</w:t>
      </w:r>
    </w:p>
  </w:comment>
  <w:comment w:id="7" w:author="Xinyue Li" w:date="2023-07-28T08:42:00Z" w:initials="XL">
    <w:p w14:paraId="14C323C8" w14:textId="095CAF0B" w:rsidR="0001647E" w:rsidRPr="00B64796" w:rsidRDefault="0001647E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blaIMP-26 (+)</w:t>
      </w:r>
    </w:p>
  </w:comment>
  <w:comment w:id="8" w:author="Xinyue Li" w:date="2023-07-28T08:51:00Z" w:initials="XL">
    <w:p w14:paraId="586A7E76" w14:textId="6E2BC98F" w:rsidR="00B77D11" w:rsidRPr="00B64796" w:rsidRDefault="00B77D11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eastAsia="微软雅黑" w:hAnsi="Times New Roman" w:cs="Times New Roman"/>
          <w:sz w:val="24"/>
          <w:szCs w:val="24"/>
        </w:rPr>
        <w:t>∆</w:t>
      </w:r>
      <w:r w:rsidRPr="00B64796">
        <w:rPr>
          <w:rFonts w:ascii="Times New Roman" w:hAnsi="Times New Roman" w:cs="Times New Roman"/>
          <w:sz w:val="24"/>
          <w:szCs w:val="24"/>
        </w:rPr>
        <w:t>attC_blaIMP-26-5' (+)</w:t>
      </w:r>
    </w:p>
  </w:comment>
  <w:comment w:id="9" w:author="Xinyue Li" w:date="2023-07-28T08:43:00Z" w:initials="XL">
    <w:p w14:paraId="5E972256" w14:textId="228E320F" w:rsidR="008301AC" w:rsidRPr="00B64796" w:rsidRDefault="008301AC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="008E183F" w:rsidRPr="00B64796">
        <w:rPr>
          <w:rFonts w:ascii="Times New Roman" w:hAnsi="Times New Roman" w:cs="Times New Roman"/>
          <w:sz w:val="24"/>
          <w:szCs w:val="24"/>
        </w:rPr>
        <w:t>Kl.pn.I3 (-)</w:t>
      </w:r>
    </w:p>
  </w:comment>
  <w:comment w:id="10" w:author="Xinyue Li" w:date="2023-07-28T08:52:00Z" w:initials="XL">
    <w:p w14:paraId="28507C63" w14:textId="37652F4C" w:rsidR="00AF3CF8" w:rsidRPr="00B64796" w:rsidRDefault="00AF3CF8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eastAsia="微软雅黑" w:hAnsi="Times New Roman" w:cs="Times New Roman"/>
          <w:sz w:val="24"/>
          <w:szCs w:val="24"/>
        </w:rPr>
        <w:t>∆</w:t>
      </w:r>
      <w:r w:rsidRPr="00B64796">
        <w:rPr>
          <w:rFonts w:ascii="Times New Roman" w:hAnsi="Times New Roman" w:cs="Times New Roman"/>
          <w:sz w:val="24"/>
          <w:szCs w:val="24"/>
        </w:rPr>
        <w:t>attC_blaIMP-26-3' (+)</w:t>
      </w:r>
    </w:p>
  </w:comment>
  <w:comment w:id="11" w:author="Xinyue Li" w:date="2023-07-28T08:54:00Z" w:initials="XL">
    <w:p w14:paraId="7000E6FC" w14:textId="59FB9B5D" w:rsidR="004246FC" w:rsidRPr="00B64796" w:rsidRDefault="004246FC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qacG2 (+)</w:t>
      </w:r>
    </w:p>
  </w:comment>
  <w:comment w:id="12" w:author="Xinyue Li" w:date="2023-07-28T08:55:00Z" w:initials="XL">
    <w:p w14:paraId="13C44E2A" w14:textId="5D72A36C" w:rsidR="005C3EA9" w:rsidRPr="00B64796" w:rsidRDefault="005C3EA9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attC_qacG2 (+)</w:t>
      </w:r>
    </w:p>
  </w:comment>
  <w:comment w:id="13" w:author="Xinyue Li" w:date="2023-07-28T08:55:00Z" w:initials="XL">
    <w:p w14:paraId="1DF65202" w14:textId="3DF6CA23" w:rsidR="007B4920" w:rsidRPr="00B64796" w:rsidRDefault="007B4920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aacA4'-41 (+)</w:t>
      </w:r>
    </w:p>
  </w:comment>
  <w:comment w:id="14" w:author="Xinyue Li" w:date="2023-07-28T08:56:00Z" w:initials="XL">
    <w:p w14:paraId="6A07CBD8" w14:textId="1CDEC6BC" w:rsidR="00621253" w:rsidRPr="00B64796" w:rsidRDefault="00621253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attC_aacA4'-41 (+)</w:t>
      </w:r>
    </w:p>
  </w:comment>
  <w:comment w:id="15" w:author="Xinyue Li" w:date="2023-07-28T08:56:00Z" w:initials="XL">
    <w:p w14:paraId="44F03E9D" w14:textId="1609697B" w:rsidR="005A2E10" w:rsidRPr="00B64796" w:rsidRDefault="005A2E10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qacED1 (+)</w:t>
      </w:r>
    </w:p>
  </w:comment>
  <w:comment w:id="16" w:author="Xinyue Li" w:date="2023-07-28T08:57:00Z" w:initials="XL">
    <w:p w14:paraId="55ECF914" w14:textId="5DAD7962" w:rsidR="00253E60" w:rsidRPr="00B64796" w:rsidRDefault="00253E60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sul1 (+)</w:t>
      </w:r>
    </w:p>
  </w:comment>
  <w:comment w:id="17" w:author="Xinyue Li" w:date="2023-07-28T08:58:00Z" w:initials="XL">
    <w:p w14:paraId="672062B0" w14:textId="4465CF95" w:rsidR="00A07BA6" w:rsidRPr="00B64796" w:rsidRDefault="00A07BA6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orf5 (+)</w:t>
      </w:r>
    </w:p>
  </w:comment>
  <w:comment w:id="18" w:author="Xinyue Li" w:date="2023-07-28T08:58:00Z" w:initials="XL">
    <w:p w14:paraId="47FB3C14" w14:textId="703B3E6E" w:rsidR="000754DC" w:rsidRPr="00B64796" w:rsidRDefault="000754DC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eastAsia="微软雅黑" w:hAnsi="Times New Roman" w:cs="Times New Roman"/>
          <w:sz w:val="24"/>
          <w:szCs w:val="24"/>
        </w:rPr>
        <w:t>∆</w:t>
      </w:r>
      <w:r w:rsidRPr="00B64796">
        <w:rPr>
          <w:rFonts w:ascii="Times New Roman" w:hAnsi="Times New Roman" w:cs="Times New Roman"/>
          <w:sz w:val="24"/>
          <w:szCs w:val="24"/>
        </w:rPr>
        <w:t>orf6-5' (+)</w:t>
      </w:r>
    </w:p>
  </w:comment>
  <w:comment w:id="19" w:author="Xinyue Li" w:date="2023-07-28T09:05:00Z" w:initials="XL">
    <w:p w14:paraId="3813240D" w14:textId="23008A97" w:rsidR="002F6F47" w:rsidRPr="00B64796" w:rsidRDefault="002F6F47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MITEAeca1 (+)</w:t>
      </w:r>
    </w:p>
  </w:comment>
  <w:comment w:id="20" w:author="Xinyue Li" w:date="2023-07-28T09:06:00Z" w:initials="XL">
    <w:p w14:paraId="1234BA95" w14:textId="375F3B4B" w:rsidR="0042704D" w:rsidRPr="00B64796" w:rsidRDefault="0042704D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eastAsia="微软雅黑" w:hAnsi="Times New Roman" w:cs="Times New Roman"/>
          <w:sz w:val="24"/>
          <w:szCs w:val="24"/>
        </w:rPr>
        <w:t>∆</w:t>
      </w:r>
      <w:r w:rsidRPr="00B64796">
        <w:rPr>
          <w:rFonts w:ascii="Times New Roman" w:hAnsi="Times New Roman" w:cs="Times New Roman"/>
          <w:sz w:val="24"/>
          <w:szCs w:val="24"/>
        </w:rPr>
        <w:t>orf6-3' (+)</w:t>
      </w:r>
    </w:p>
  </w:comment>
  <w:comment w:id="21" w:author="Xinyue Li" w:date="2023-07-28T09:06:00Z" w:initials="XL">
    <w:p w14:paraId="7F948425" w14:textId="20FA769D" w:rsidR="002136E4" w:rsidRPr="00B64796" w:rsidRDefault="002136E4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IRt_In1762 (+)</w:t>
      </w:r>
    </w:p>
  </w:comment>
  <w:comment w:id="22" w:author="Xinyue Li" w:date="2023-07-28T09:08:00Z" w:initials="XL">
    <w:p w14:paraId="3E811465" w14:textId="53D1774C" w:rsidR="002136E4" w:rsidRPr="00B64796" w:rsidRDefault="002136E4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IS6100 (-)</w:t>
      </w:r>
    </w:p>
  </w:comment>
  <w:comment w:id="23" w:author="Xinyue Li" w:date="2023-07-28T09:07:00Z" w:initials="XL">
    <w:p w14:paraId="31AF93FC" w14:textId="0DB5DA38" w:rsidR="002136E4" w:rsidRPr="00B64796" w:rsidRDefault="002136E4">
      <w:pPr>
        <w:pStyle w:val="a8"/>
        <w:rPr>
          <w:rFonts w:ascii="Times New Roman" w:hAnsi="Times New Roman" w:cs="Times New Roman"/>
          <w:sz w:val="24"/>
          <w:szCs w:val="24"/>
        </w:rPr>
      </w:pPr>
      <w:r w:rsidRPr="00B6479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64796">
        <w:rPr>
          <w:rFonts w:ascii="Times New Roman" w:hAnsi="Times New Roman" w:cs="Times New Roman"/>
          <w:sz w:val="24"/>
          <w:szCs w:val="24"/>
        </w:rPr>
        <w:t>IRt_In1762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0EED72" w15:done="0"/>
  <w15:commentEx w15:paraId="73D52A5F" w15:done="0"/>
  <w15:commentEx w15:paraId="42C401F1" w15:done="0"/>
  <w15:commentEx w15:paraId="2D8F76C3" w15:done="0"/>
  <w15:commentEx w15:paraId="6D96492B" w15:done="0"/>
  <w15:commentEx w15:paraId="43FFF8C5" w15:done="0"/>
  <w15:commentEx w15:paraId="148BBF29" w15:done="0"/>
  <w15:commentEx w15:paraId="14C323C8" w15:done="0"/>
  <w15:commentEx w15:paraId="586A7E76" w15:done="0"/>
  <w15:commentEx w15:paraId="5E972256" w15:done="0"/>
  <w15:commentEx w15:paraId="28507C63" w15:done="0"/>
  <w15:commentEx w15:paraId="7000E6FC" w15:done="0"/>
  <w15:commentEx w15:paraId="13C44E2A" w15:done="0"/>
  <w15:commentEx w15:paraId="1DF65202" w15:done="0"/>
  <w15:commentEx w15:paraId="6A07CBD8" w15:done="0"/>
  <w15:commentEx w15:paraId="44F03E9D" w15:done="0"/>
  <w15:commentEx w15:paraId="55ECF914" w15:done="0"/>
  <w15:commentEx w15:paraId="672062B0" w15:done="0"/>
  <w15:commentEx w15:paraId="47FB3C14" w15:done="0"/>
  <w15:commentEx w15:paraId="3813240D" w15:done="0"/>
  <w15:commentEx w15:paraId="1234BA95" w15:done="0"/>
  <w15:commentEx w15:paraId="7F948425" w15:done="0"/>
  <w15:commentEx w15:paraId="3E811465" w15:done="0"/>
  <w15:commentEx w15:paraId="31AF93F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DFBD5" w16cex:dateUtc="2023-07-28T00:33:00Z"/>
  <w16cex:commentExtensible w16cex:durableId="286DFD4E" w16cex:dateUtc="2023-07-28T00:39:00Z"/>
  <w16cex:commentExtensible w16cex:durableId="286DFD96" w16cex:dateUtc="2023-07-28T00:40:00Z"/>
  <w16cex:commentExtensible w16cex:durableId="286DFD14" w16cex:dateUtc="2023-07-28T00:38:00Z"/>
  <w16cex:commentExtensible w16cex:durableId="286DFD72" w16cex:dateUtc="2023-07-28T00:40:00Z"/>
  <w16cex:commentExtensible w16cex:durableId="286DFC06" w16cex:dateUtc="2023-07-28T00:34:00Z"/>
  <w16cex:commentExtensible w16cex:durableId="286DFDB9" w16cex:dateUtc="2023-07-28T00:41:00Z"/>
  <w16cex:commentExtensible w16cex:durableId="286DFDE8" w16cex:dateUtc="2023-07-28T00:42:00Z"/>
  <w16cex:commentExtensible w16cex:durableId="286E0019" w16cex:dateUtc="2023-07-28T00:51:00Z"/>
  <w16cex:commentExtensible w16cex:durableId="286DFE20" w16cex:dateUtc="2023-07-28T00:43:00Z"/>
  <w16cex:commentExtensible w16cex:durableId="286E004E" w16cex:dateUtc="2023-07-28T00:52:00Z"/>
  <w16cex:commentExtensible w16cex:durableId="286E00CB" w16cex:dateUtc="2023-07-28T00:54:00Z"/>
  <w16cex:commentExtensible w16cex:durableId="286E00EB" w16cex:dateUtc="2023-07-28T00:55:00Z"/>
  <w16cex:commentExtensible w16cex:durableId="286E0110" w16cex:dateUtc="2023-07-28T00:55:00Z"/>
  <w16cex:commentExtensible w16cex:durableId="286E012E" w16cex:dateUtc="2023-07-28T00:56:00Z"/>
  <w16cex:commentExtensible w16cex:durableId="286E0152" w16cex:dateUtc="2023-07-28T00:56:00Z"/>
  <w16cex:commentExtensible w16cex:durableId="286E0181" w16cex:dateUtc="2023-07-28T00:57:00Z"/>
  <w16cex:commentExtensible w16cex:durableId="286E01A4" w16cex:dateUtc="2023-07-28T00:58:00Z"/>
  <w16cex:commentExtensible w16cex:durableId="286E01C2" w16cex:dateUtc="2023-07-28T00:58:00Z"/>
  <w16cex:commentExtensible w16cex:durableId="286E0363" w16cex:dateUtc="2023-07-28T01:05:00Z"/>
  <w16cex:commentExtensible w16cex:durableId="286E0386" w16cex:dateUtc="2023-07-28T01:06:00Z"/>
  <w16cex:commentExtensible w16cex:durableId="286E03AA" w16cex:dateUtc="2023-07-28T01:06:00Z"/>
  <w16cex:commentExtensible w16cex:durableId="286E03F0" w16cex:dateUtc="2023-07-28T01:08:00Z"/>
  <w16cex:commentExtensible w16cex:durableId="286E03C5" w16cex:dateUtc="2023-07-28T0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0EED72" w16cid:durableId="286DFBD5"/>
  <w16cid:commentId w16cid:paraId="73D52A5F" w16cid:durableId="286DFD4E"/>
  <w16cid:commentId w16cid:paraId="42C401F1" w16cid:durableId="286DFD96"/>
  <w16cid:commentId w16cid:paraId="2D8F76C3" w16cid:durableId="286DFD14"/>
  <w16cid:commentId w16cid:paraId="6D96492B" w16cid:durableId="286DFD72"/>
  <w16cid:commentId w16cid:paraId="43FFF8C5" w16cid:durableId="286DFC06"/>
  <w16cid:commentId w16cid:paraId="148BBF29" w16cid:durableId="286DFDB9"/>
  <w16cid:commentId w16cid:paraId="14C323C8" w16cid:durableId="286DFDE8"/>
  <w16cid:commentId w16cid:paraId="586A7E76" w16cid:durableId="286E0019"/>
  <w16cid:commentId w16cid:paraId="5E972256" w16cid:durableId="286DFE20"/>
  <w16cid:commentId w16cid:paraId="28507C63" w16cid:durableId="286E004E"/>
  <w16cid:commentId w16cid:paraId="7000E6FC" w16cid:durableId="286E00CB"/>
  <w16cid:commentId w16cid:paraId="13C44E2A" w16cid:durableId="286E00EB"/>
  <w16cid:commentId w16cid:paraId="1DF65202" w16cid:durableId="286E0110"/>
  <w16cid:commentId w16cid:paraId="6A07CBD8" w16cid:durableId="286E012E"/>
  <w16cid:commentId w16cid:paraId="44F03E9D" w16cid:durableId="286E0152"/>
  <w16cid:commentId w16cid:paraId="55ECF914" w16cid:durableId="286E0181"/>
  <w16cid:commentId w16cid:paraId="672062B0" w16cid:durableId="286E01A4"/>
  <w16cid:commentId w16cid:paraId="47FB3C14" w16cid:durableId="286E01C2"/>
  <w16cid:commentId w16cid:paraId="3813240D" w16cid:durableId="286E0363"/>
  <w16cid:commentId w16cid:paraId="1234BA95" w16cid:durableId="286E0386"/>
  <w16cid:commentId w16cid:paraId="7F948425" w16cid:durableId="286E03AA"/>
  <w16cid:commentId w16cid:paraId="3E811465" w16cid:durableId="286E03F0"/>
  <w16cid:commentId w16cid:paraId="31AF93FC" w16cid:durableId="286E03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F3982" w14:textId="77777777" w:rsidR="00460ADA" w:rsidRDefault="00460ADA" w:rsidP="009B5F17">
      <w:r>
        <w:separator/>
      </w:r>
    </w:p>
  </w:endnote>
  <w:endnote w:type="continuationSeparator" w:id="0">
    <w:p w14:paraId="20348FC6" w14:textId="77777777" w:rsidR="00460ADA" w:rsidRDefault="00460ADA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42276" w14:textId="77777777" w:rsidR="00460ADA" w:rsidRDefault="00460ADA" w:rsidP="009B5F17">
      <w:r>
        <w:separator/>
      </w:r>
    </w:p>
  </w:footnote>
  <w:footnote w:type="continuationSeparator" w:id="0">
    <w:p w14:paraId="0CF817BB" w14:textId="77777777" w:rsidR="00460ADA" w:rsidRDefault="00460ADA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pNaAEaBGTosAAAA"/>
  </w:docVars>
  <w:rsids>
    <w:rsidRoot w:val="0016137F"/>
    <w:rsid w:val="0001647E"/>
    <w:rsid w:val="0005060C"/>
    <w:rsid w:val="000754DC"/>
    <w:rsid w:val="0016137F"/>
    <w:rsid w:val="002136E4"/>
    <w:rsid w:val="00253E60"/>
    <w:rsid w:val="0026516F"/>
    <w:rsid w:val="002D6ABE"/>
    <w:rsid w:val="002F6F47"/>
    <w:rsid w:val="00393AE4"/>
    <w:rsid w:val="00415641"/>
    <w:rsid w:val="004246FC"/>
    <w:rsid w:val="0042704D"/>
    <w:rsid w:val="00460ADA"/>
    <w:rsid w:val="004947E8"/>
    <w:rsid w:val="0056427B"/>
    <w:rsid w:val="005A2E10"/>
    <w:rsid w:val="005C3EA9"/>
    <w:rsid w:val="005D63AC"/>
    <w:rsid w:val="00621253"/>
    <w:rsid w:val="006A7D2D"/>
    <w:rsid w:val="007B4920"/>
    <w:rsid w:val="007C0094"/>
    <w:rsid w:val="007D3A3A"/>
    <w:rsid w:val="007E4997"/>
    <w:rsid w:val="008301AC"/>
    <w:rsid w:val="00860D6F"/>
    <w:rsid w:val="008E183F"/>
    <w:rsid w:val="00914DBD"/>
    <w:rsid w:val="009B5F17"/>
    <w:rsid w:val="00A07BA6"/>
    <w:rsid w:val="00AF3CF8"/>
    <w:rsid w:val="00B64796"/>
    <w:rsid w:val="00B77D11"/>
    <w:rsid w:val="00BC17CB"/>
    <w:rsid w:val="00BE1E15"/>
    <w:rsid w:val="00CE3AF1"/>
    <w:rsid w:val="00D61D84"/>
    <w:rsid w:val="00D70B67"/>
    <w:rsid w:val="00DB4BFB"/>
    <w:rsid w:val="00DD0B90"/>
    <w:rsid w:val="00E92F38"/>
    <w:rsid w:val="00EE46F7"/>
    <w:rsid w:val="00F3744C"/>
    <w:rsid w:val="00F9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</Pages>
  <Words>1357</Words>
  <Characters>7736</Characters>
  <Application>Microsoft Office Word</Application>
  <DocSecurity>0</DocSecurity>
  <Lines>64</Lines>
  <Paragraphs>18</Paragraphs>
  <ScaleCrop>false</ScaleCrop>
  <Company/>
  <LinksUpToDate>false</LinksUpToDate>
  <CharactersWithSpaces>9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36</cp:revision>
  <dcterms:created xsi:type="dcterms:W3CDTF">2023-07-05T07:35:00Z</dcterms:created>
  <dcterms:modified xsi:type="dcterms:W3CDTF">2023-08-09T00:31:00Z</dcterms:modified>
</cp:coreProperties>
</file>